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A0230" w14:textId="639FED65" w:rsidR="003A62CB" w:rsidRDefault="003A62CB" w:rsidP="003A62CB">
      <w:pPr>
        <w:spacing w:after="0" w:line="240" w:lineRule="auto"/>
        <w:rPr>
          <w:rFonts w:ascii="Garamond" w:eastAsia="Arial" w:hAnsi="Garamond" w:cs="Arial"/>
          <w:b/>
          <w:sz w:val="32"/>
          <w:szCs w:val="18"/>
        </w:rPr>
      </w:pPr>
      <w:r w:rsidRPr="001257C0">
        <w:rPr>
          <w:noProof/>
          <w:sz w:val="24"/>
          <w:szCs w:val="24"/>
          <w:lang w:eastAsia="it-IT"/>
        </w:rPr>
        <w:drawing>
          <wp:inline distT="0" distB="0" distL="0" distR="0" wp14:anchorId="48D7BCD8" wp14:editId="17749817">
            <wp:extent cx="2238375" cy="1199408"/>
            <wp:effectExtent l="0" t="0" r="0" b="1270"/>
            <wp:docPr id="1" name="Immagine 1" descr="C:\Users\Giovanni\Desktop\Centro TU_LE\LOGO TU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C:\Users\Giovanni\Desktop\Centro TU_LE\LOGO TU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842" cy="120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57C0">
        <w:rPr>
          <w:rFonts w:ascii="Cambria" w:hAnsi="Cambria"/>
          <w:noProof/>
          <w:sz w:val="32"/>
          <w:szCs w:val="32"/>
        </w:rPr>
        <w:drawing>
          <wp:inline distT="0" distB="0" distL="0" distR="0" wp14:anchorId="096321D3" wp14:editId="3B153EDF">
            <wp:extent cx="1764022" cy="514235"/>
            <wp:effectExtent l="0" t="0" r="8255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610" cy="5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8C54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00F1BBDD" w14:textId="77777777" w:rsidR="003A62CB" w:rsidRDefault="003A62CB" w:rsidP="003A62CB">
      <w:pPr>
        <w:jc w:val="center"/>
        <w:rPr>
          <w:rFonts w:ascii="Garamond" w:hAnsi="Garamond"/>
          <w:b/>
          <w:bCs/>
          <w:sz w:val="32"/>
          <w:szCs w:val="32"/>
        </w:rPr>
      </w:pPr>
    </w:p>
    <w:p w14:paraId="12E5EB51" w14:textId="65B039AA" w:rsidR="003A62CB" w:rsidRDefault="0009737A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  <w:proofErr w:type="spellStart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>Secondo</w:t>
      </w:r>
      <w:proofErr w:type="spellEnd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>Convegno</w:t>
      </w:r>
      <w:proofErr w:type="spellEnd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>internazionale</w:t>
      </w:r>
      <w:proofErr w:type="spellEnd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>del</w:t>
      </w:r>
      <w:proofErr w:type="spellEnd"/>
      <w:r w:rsidRPr="00567FED">
        <w:rPr>
          <w:rFonts w:ascii="Garamond" w:hAnsi="Garamond"/>
          <w:b/>
          <w:bCs/>
          <w:color w:val="000000"/>
          <w:sz w:val="28"/>
          <w:szCs w:val="28"/>
          <w:shd w:val="clear" w:color="auto" w:fill="FFFFFF"/>
        </w:rPr>
        <w:t xml:space="preserve"> Centro TULE</w:t>
      </w:r>
    </w:p>
    <w:p w14:paraId="10BAE587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70A974BE" w14:textId="77777777" w:rsidR="0009737A" w:rsidRPr="00567FED" w:rsidRDefault="0009737A" w:rsidP="0009737A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32"/>
        </w:rPr>
      </w:pPr>
      <w:bookmarkStart w:id="0" w:name="_Hlk128136766"/>
      <w:r w:rsidRPr="00567FED">
        <w:rPr>
          <w:rFonts w:ascii="Garamond" w:eastAsia="Arial" w:hAnsi="Garamond" w:cs="Arial"/>
          <w:b/>
          <w:sz w:val="32"/>
          <w:szCs w:val="32"/>
        </w:rPr>
        <w:t xml:space="preserve">Modulo </w:t>
      </w:r>
      <w:proofErr w:type="spellStart"/>
      <w:r w:rsidRPr="00567FED">
        <w:rPr>
          <w:rFonts w:ascii="Garamond" w:eastAsia="Arial" w:hAnsi="Garamond" w:cs="Arial"/>
          <w:b/>
          <w:sz w:val="32"/>
          <w:szCs w:val="32"/>
        </w:rPr>
        <w:t>di</w:t>
      </w:r>
      <w:proofErr w:type="spellEnd"/>
      <w:r w:rsidRPr="00567FED">
        <w:rPr>
          <w:rFonts w:ascii="Garamond" w:eastAsia="Arial" w:hAnsi="Garamond" w:cs="Arial"/>
          <w:b/>
          <w:sz w:val="32"/>
          <w:szCs w:val="32"/>
        </w:rPr>
        <w:t xml:space="preserve"> </w:t>
      </w:r>
      <w:proofErr w:type="spellStart"/>
      <w:r w:rsidRPr="00567FED">
        <w:rPr>
          <w:rFonts w:ascii="Garamond" w:eastAsia="Arial" w:hAnsi="Garamond" w:cs="Arial"/>
          <w:b/>
          <w:sz w:val="32"/>
          <w:szCs w:val="32"/>
        </w:rPr>
        <w:t>iscrizione</w:t>
      </w:r>
      <w:proofErr w:type="spellEnd"/>
    </w:p>
    <w:p w14:paraId="2FF08433" w14:textId="77777777" w:rsidR="0009737A" w:rsidRPr="00567FED" w:rsidRDefault="0009737A" w:rsidP="0009737A">
      <w:pPr>
        <w:spacing w:after="0" w:line="240" w:lineRule="auto"/>
        <w:rPr>
          <w:rFonts w:ascii="Garamond" w:hAnsi="Garamond"/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09737A" w:rsidRPr="00235AEF" w14:paraId="24BA5402" w14:textId="77777777" w:rsidTr="0009737A">
        <w:tc>
          <w:tcPr>
            <w:tcW w:w="8499" w:type="dxa"/>
            <w:tcBorders>
              <w:bottom w:val="nil"/>
            </w:tcBorders>
          </w:tcPr>
          <w:p w14:paraId="303963E7" w14:textId="77777777" w:rsidR="0009737A" w:rsidRPr="00B94180" w:rsidRDefault="0009737A" w:rsidP="00B47CE3">
            <w:pPr>
              <w:spacing w:before="120" w:after="120" w:line="250" w:lineRule="auto"/>
              <w:rPr>
                <w:rFonts w:ascii="Garamond" w:hAnsi="Garamond" w:cs="Arial"/>
                <w:highlight w:val="yellow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Nome completo: </w:t>
            </w:r>
          </w:p>
        </w:tc>
      </w:tr>
      <w:tr w:rsidR="0009737A" w:rsidRPr="00235AEF" w14:paraId="74871239" w14:textId="77777777" w:rsidTr="0009737A">
        <w:tc>
          <w:tcPr>
            <w:tcW w:w="8499" w:type="dxa"/>
            <w:tcBorders>
              <w:top w:val="nil"/>
            </w:tcBorders>
          </w:tcPr>
          <w:p w14:paraId="1B35A852" w14:textId="77777777" w:rsidR="0009737A" w:rsidRPr="00B94180" w:rsidRDefault="0009737A" w:rsidP="00B47CE3">
            <w:pPr>
              <w:spacing w:line="250" w:lineRule="auto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09737A" w:rsidRPr="00235AEF" w14:paraId="4A0C726C" w14:textId="77777777" w:rsidTr="0009737A">
        <w:tc>
          <w:tcPr>
            <w:tcW w:w="8499" w:type="dxa"/>
            <w:tcBorders>
              <w:bottom w:val="nil"/>
            </w:tcBorders>
          </w:tcPr>
          <w:p w14:paraId="7CD31D00" w14:textId="77777777" w:rsidR="0009737A" w:rsidRPr="00B94180" w:rsidRDefault="0009737A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Istituzione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i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appartenenza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:</w:t>
            </w:r>
          </w:p>
        </w:tc>
      </w:tr>
      <w:tr w:rsidR="0009737A" w:rsidRPr="00235AEF" w14:paraId="2928CBD0" w14:textId="77777777" w:rsidTr="0009737A">
        <w:tc>
          <w:tcPr>
            <w:tcW w:w="8499" w:type="dxa"/>
            <w:tcBorders>
              <w:top w:val="nil"/>
            </w:tcBorders>
          </w:tcPr>
          <w:p w14:paraId="5A8E88F3" w14:textId="77777777" w:rsidR="0009737A" w:rsidRPr="00B94180" w:rsidRDefault="0009737A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09737A" w:rsidRPr="00235AEF" w14:paraId="6490CE2D" w14:textId="77777777" w:rsidTr="0009737A">
        <w:tc>
          <w:tcPr>
            <w:tcW w:w="8499" w:type="dxa"/>
            <w:tcBorders>
              <w:bottom w:val="nil"/>
            </w:tcBorders>
          </w:tcPr>
          <w:p w14:paraId="1D1FB5DE" w14:textId="77777777" w:rsidR="0009737A" w:rsidRPr="00B94180" w:rsidRDefault="0009737A" w:rsidP="00B47CE3">
            <w:pPr>
              <w:spacing w:before="120" w:after="120"/>
              <w:rPr>
                <w:rFonts w:ascii="Garamond" w:hAnsi="Garamond" w:cs="Arial"/>
                <w:highlight w:val="yellow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Email:                                                      </w:t>
            </w:r>
            <w:r>
              <w:rPr>
                <w:rFonts w:ascii="Garamond" w:eastAsia="Arial" w:hAnsi="Garamond" w:cs="Arial"/>
                <w:b/>
                <w:sz w:val="21"/>
              </w:rPr>
              <w:t xml:space="preserve">                        Telefono</w:t>
            </w:r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 (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facoltativo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):</w:t>
            </w:r>
          </w:p>
        </w:tc>
      </w:tr>
      <w:tr w:rsidR="0009737A" w:rsidRPr="00235AEF" w14:paraId="6E4CC246" w14:textId="77777777" w:rsidTr="0009737A">
        <w:tc>
          <w:tcPr>
            <w:tcW w:w="8499" w:type="dxa"/>
            <w:tcBorders>
              <w:top w:val="nil"/>
            </w:tcBorders>
          </w:tcPr>
          <w:p w14:paraId="22428DF5" w14:textId="77777777" w:rsidR="0009737A" w:rsidRPr="00B94180" w:rsidRDefault="0009737A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09737A" w:rsidRPr="00235AEF" w14:paraId="6F83B895" w14:textId="77777777" w:rsidTr="0009737A">
        <w:tc>
          <w:tcPr>
            <w:tcW w:w="8499" w:type="dxa"/>
            <w:tcBorders>
              <w:bottom w:val="nil"/>
            </w:tcBorders>
          </w:tcPr>
          <w:p w14:paraId="11C5E235" w14:textId="77777777" w:rsidR="0009737A" w:rsidRPr="00B94180" w:rsidRDefault="0009737A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Città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 e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paese</w:t>
            </w:r>
            <w:proofErr w:type="spellEnd"/>
            <w:r w:rsidRPr="00435FE7">
              <w:rPr>
                <w:rFonts w:ascii="Garamond" w:hAnsi="Garamond" w:cs="Arial"/>
              </w:rPr>
              <w:t>:</w:t>
            </w:r>
          </w:p>
        </w:tc>
      </w:tr>
      <w:tr w:rsidR="0009737A" w:rsidRPr="00235AEF" w14:paraId="4A0C71AA" w14:textId="77777777" w:rsidTr="0009737A">
        <w:tc>
          <w:tcPr>
            <w:tcW w:w="8499" w:type="dxa"/>
            <w:tcBorders>
              <w:top w:val="nil"/>
            </w:tcBorders>
          </w:tcPr>
          <w:p w14:paraId="2B4D2836" w14:textId="77777777" w:rsidR="0009737A" w:rsidRPr="00B94180" w:rsidRDefault="0009737A" w:rsidP="00B47CE3">
            <w:pPr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09737A" w:rsidRPr="00235AEF" w14:paraId="47BD6DCC" w14:textId="77777777" w:rsidTr="0009737A">
        <w:tc>
          <w:tcPr>
            <w:tcW w:w="8499" w:type="dxa"/>
            <w:tcBorders>
              <w:top w:val="nil"/>
              <w:bottom w:val="nil"/>
            </w:tcBorders>
          </w:tcPr>
          <w:p w14:paraId="5A715CA0" w14:textId="77777777" w:rsidR="0009737A" w:rsidRPr="00435FE7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ati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el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pagamento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ffettuato</w:t>
            </w:r>
            <w:proofErr w:type="spellEnd"/>
            <w:r w:rsidRPr="00435FE7">
              <w:rPr>
                <w:rFonts w:ascii="Garamond" w:eastAsia="Arial" w:hAnsi="Garamond" w:cs="Arial"/>
                <w:b/>
                <w:sz w:val="21"/>
              </w:rPr>
              <w:t>:</w:t>
            </w:r>
          </w:p>
          <w:p w14:paraId="49FB461C" w14:textId="77777777" w:rsidR="0009737A" w:rsidRPr="00B94180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Nome: ________________________________________________________________________</w:t>
            </w:r>
          </w:p>
        </w:tc>
      </w:tr>
      <w:tr w:rsidR="0009737A" w:rsidRPr="008B594F" w14:paraId="5F14E49B" w14:textId="77777777" w:rsidTr="0009737A">
        <w:tc>
          <w:tcPr>
            <w:tcW w:w="8499" w:type="dxa"/>
            <w:tcBorders>
              <w:top w:val="nil"/>
              <w:bottom w:val="nil"/>
            </w:tcBorders>
          </w:tcPr>
          <w:p w14:paraId="492A0BD7" w14:textId="77777777" w:rsidR="0009737A" w:rsidRPr="00435FE7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Estremi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documento 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bancario</w:t>
            </w:r>
            <w:proofErr w:type="spellEnd"/>
            <w:r w:rsidRPr="00435FE7">
              <w:rPr>
                <w:rFonts w:ascii="Garamond" w:eastAsia="Arial" w:hAnsi="Garamond" w:cs="Arial"/>
                <w:sz w:val="21"/>
              </w:rPr>
              <w:t>: _</w:t>
            </w:r>
            <w:r>
              <w:rPr>
                <w:rFonts w:ascii="Garamond" w:eastAsia="Arial" w:hAnsi="Garamond" w:cs="Arial"/>
                <w:sz w:val="21"/>
              </w:rPr>
              <w:t>___________________________    Cifra in euro</w:t>
            </w:r>
            <w:r w:rsidRPr="00435FE7">
              <w:rPr>
                <w:rFonts w:ascii="Garamond" w:eastAsia="Arial" w:hAnsi="Garamond" w:cs="Arial"/>
                <w:sz w:val="21"/>
              </w:rPr>
              <w:t xml:space="preserve">: </w:t>
            </w:r>
            <w:r w:rsidRPr="00435FE7">
              <w:rPr>
                <w:rFonts w:ascii="Garamond" w:eastAsia="Arial" w:hAnsi="Garamond" w:cs="Arial"/>
                <w:b/>
                <w:sz w:val="21"/>
              </w:rPr>
              <w:t>_________</w:t>
            </w:r>
          </w:p>
          <w:p w14:paraId="6D15240C" w14:textId="77777777" w:rsidR="0009737A" w:rsidRPr="00B94180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i/>
                <w:sz w:val="21"/>
                <w:highlight w:val="yellow"/>
              </w:rPr>
            </w:pPr>
            <w:r>
              <w:rPr>
                <w:rFonts w:ascii="Garamond" w:eastAsia="Arial" w:hAnsi="Garamond" w:cs="Arial"/>
                <w:i/>
                <w:sz w:val="21"/>
              </w:rPr>
              <w:t xml:space="preserve">Per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favor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,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inviar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attestazion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del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pagamento (in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o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jpg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>)</w:t>
            </w:r>
          </w:p>
        </w:tc>
      </w:tr>
      <w:tr w:rsidR="0009737A" w:rsidRPr="008B594F" w14:paraId="055063E8" w14:textId="77777777" w:rsidTr="0009737A">
        <w:tc>
          <w:tcPr>
            <w:tcW w:w="8499" w:type="dxa"/>
            <w:tcBorders>
              <w:top w:val="nil"/>
              <w:bottom w:val="single" w:sz="4" w:space="0" w:color="auto"/>
            </w:tcBorders>
          </w:tcPr>
          <w:p w14:paraId="3F92FF13" w14:textId="77777777" w:rsidR="0009737A" w:rsidRPr="00B94180" w:rsidRDefault="0009737A" w:rsidP="00B47CE3">
            <w:pPr>
              <w:spacing w:line="250" w:lineRule="auto"/>
              <w:ind w:left="-6" w:hanging="11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09737A" w:rsidRPr="00235AEF" w14:paraId="69F35263" w14:textId="77777777" w:rsidTr="0009737A">
        <w:tc>
          <w:tcPr>
            <w:tcW w:w="8499" w:type="dxa"/>
            <w:tcBorders>
              <w:bottom w:val="nil"/>
            </w:tcBorders>
          </w:tcPr>
          <w:p w14:paraId="78157340" w14:textId="77777777" w:rsidR="0009737A" w:rsidRPr="00B94180" w:rsidRDefault="0009737A" w:rsidP="00B47CE3">
            <w:pPr>
              <w:spacing w:before="120" w:after="120" w:line="250" w:lineRule="auto"/>
              <w:ind w:left="-5" w:hanging="10"/>
              <w:rPr>
                <w:rFonts w:ascii="Garamond" w:hAnsi="Garamond" w:cs="Arial"/>
                <w:highlight w:val="yellow"/>
              </w:rPr>
            </w:pPr>
            <w:proofErr w:type="spellStart"/>
            <w:r w:rsidRPr="00435FE7">
              <w:rPr>
                <w:rFonts w:ascii="Garamond" w:eastAsia="Arial" w:hAnsi="Garamond" w:cs="Arial"/>
                <w:b/>
                <w:sz w:val="21"/>
              </w:rPr>
              <w:t>Da</w:t>
            </w:r>
            <w:r>
              <w:rPr>
                <w:rFonts w:ascii="Garamond" w:eastAsia="Arial" w:hAnsi="Garamond" w:cs="Arial"/>
                <w:b/>
                <w:sz w:val="21"/>
              </w:rPr>
              <w:t>ti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del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pagamento, se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effettuato</w:t>
            </w:r>
            <w:proofErr w:type="spellEnd"/>
            <w:r>
              <w:rPr>
                <w:rFonts w:ascii="Garamond" w:eastAsia="Arial" w:hAnsi="Garamond" w:cs="Arial"/>
                <w:b/>
                <w:sz w:val="21"/>
              </w:rPr>
              <w:t xml:space="preserve"> da una </w:t>
            </w:r>
            <w:proofErr w:type="spellStart"/>
            <w:r>
              <w:rPr>
                <w:rFonts w:ascii="Garamond" w:eastAsia="Arial" w:hAnsi="Garamond" w:cs="Arial"/>
                <w:b/>
                <w:sz w:val="21"/>
              </w:rPr>
              <w:t>Istituzione</w:t>
            </w:r>
            <w:proofErr w:type="spellEnd"/>
          </w:p>
        </w:tc>
      </w:tr>
      <w:tr w:rsidR="0009737A" w:rsidRPr="008B594F" w14:paraId="58D13132" w14:textId="77777777" w:rsidTr="0009737A">
        <w:tc>
          <w:tcPr>
            <w:tcW w:w="8499" w:type="dxa"/>
            <w:tcBorders>
              <w:top w:val="nil"/>
            </w:tcBorders>
          </w:tcPr>
          <w:p w14:paraId="36AC8EC9" w14:textId="77777777" w:rsidR="0009737A" w:rsidRPr="00435FE7" w:rsidRDefault="0009737A" w:rsidP="00B47CE3">
            <w:pPr>
              <w:spacing w:before="120" w:after="120" w:line="250" w:lineRule="auto"/>
              <w:rPr>
                <w:rFonts w:ascii="Garamond" w:eastAsia="Arial" w:hAnsi="Garamond" w:cs="Arial"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Istituzione</w:t>
            </w:r>
            <w:proofErr w:type="spellEnd"/>
            <w:r w:rsidRPr="00435FE7">
              <w:rPr>
                <w:rFonts w:ascii="Garamond" w:eastAsia="Arial" w:hAnsi="Garamond" w:cs="Arial"/>
                <w:sz w:val="21"/>
              </w:rPr>
              <w:t xml:space="preserve">: ___________________________________________________________________                         </w:t>
            </w:r>
          </w:p>
          <w:p w14:paraId="14EE814D" w14:textId="77777777" w:rsidR="0009737A" w:rsidRPr="00435FE7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Indirizz</w:t>
            </w:r>
            <w:r w:rsidRPr="00435FE7">
              <w:rPr>
                <w:rFonts w:ascii="Garamond" w:eastAsia="Arial" w:hAnsi="Garamond" w:cs="Arial"/>
                <w:sz w:val="21"/>
              </w:rPr>
              <w:t>o</w:t>
            </w:r>
            <w:proofErr w:type="spellEnd"/>
            <w:r w:rsidRPr="00435FE7">
              <w:rPr>
                <w:rFonts w:ascii="Garamond" w:eastAsia="Arial" w:hAnsi="Garamond" w:cs="Arial"/>
                <w:sz w:val="21"/>
              </w:rPr>
              <w:t>: ______________________________________________________________________</w:t>
            </w:r>
          </w:p>
          <w:p w14:paraId="1CE31701" w14:textId="77777777" w:rsidR="0009737A" w:rsidRPr="00435FE7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proofErr w:type="spellStart"/>
            <w:r>
              <w:rPr>
                <w:rFonts w:ascii="Garamond" w:eastAsia="Arial" w:hAnsi="Garamond" w:cs="Arial"/>
                <w:sz w:val="21"/>
              </w:rPr>
              <w:t>Estremi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sz w:val="21"/>
              </w:rPr>
              <w:t>del</w:t>
            </w:r>
            <w:proofErr w:type="spellEnd"/>
            <w:r>
              <w:rPr>
                <w:rFonts w:ascii="Garamond" w:eastAsia="Arial" w:hAnsi="Garamond" w:cs="Arial"/>
                <w:sz w:val="21"/>
              </w:rPr>
              <w:t xml:space="preserve"> documento </w:t>
            </w:r>
            <w:proofErr w:type="gramStart"/>
            <w:r>
              <w:rPr>
                <w:rFonts w:ascii="Garamond" w:eastAsia="Arial" w:hAnsi="Garamond" w:cs="Arial"/>
                <w:sz w:val="21"/>
              </w:rPr>
              <w:t>bancario</w:t>
            </w:r>
            <w:r w:rsidRPr="00435FE7">
              <w:rPr>
                <w:rFonts w:ascii="Garamond" w:eastAsia="Arial" w:hAnsi="Garamond" w:cs="Arial"/>
                <w:sz w:val="21"/>
              </w:rPr>
              <w:t>:_</w:t>
            </w:r>
            <w:proofErr w:type="gramEnd"/>
            <w:r w:rsidRPr="00435FE7">
              <w:rPr>
                <w:rFonts w:ascii="Garamond" w:eastAsia="Arial" w:hAnsi="Garamond" w:cs="Arial"/>
                <w:sz w:val="21"/>
              </w:rPr>
              <w:t>____________________________________________________________</w:t>
            </w:r>
          </w:p>
          <w:p w14:paraId="4EF64566" w14:textId="77777777" w:rsidR="0009737A" w:rsidRPr="00B94180" w:rsidRDefault="0009737A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  <w:highlight w:val="yellow"/>
              </w:rPr>
            </w:pPr>
            <w:r>
              <w:rPr>
                <w:rFonts w:ascii="Garamond" w:eastAsia="Arial" w:hAnsi="Garamond" w:cs="Arial"/>
                <w:i/>
                <w:sz w:val="21"/>
              </w:rPr>
              <w:t xml:space="preserve">Per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favor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,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inviar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attestazione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del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pagamento (in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 xml:space="preserve"> o </w:t>
            </w:r>
            <w:proofErr w:type="spellStart"/>
            <w:r>
              <w:rPr>
                <w:rFonts w:ascii="Garamond" w:eastAsia="Arial" w:hAnsi="Garamond" w:cs="Arial"/>
                <w:i/>
                <w:sz w:val="21"/>
              </w:rPr>
              <w:t>jpg</w:t>
            </w:r>
            <w:proofErr w:type="spellEnd"/>
            <w:r>
              <w:rPr>
                <w:rFonts w:ascii="Garamond" w:eastAsia="Arial" w:hAnsi="Garamond" w:cs="Arial"/>
                <w:i/>
                <w:sz w:val="21"/>
              </w:rPr>
              <w:t>)</w:t>
            </w:r>
          </w:p>
        </w:tc>
      </w:tr>
      <w:bookmarkEnd w:id="0"/>
    </w:tbl>
    <w:p w14:paraId="6C592E84" w14:textId="77777777" w:rsidR="0009737A" w:rsidRPr="008B594F" w:rsidRDefault="0009737A" w:rsidP="0009737A">
      <w:pPr>
        <w:spacing w:after="32" w:line="250" w:lineRule="auto"/>
        <w:ind w:left="-5" w:hanging="10"/>
        <w:rPr>
          <w:rFonts w:ascii="Garamond" w:hAnsi="Garamond"/>
        </w:rPr>
      </w:pPr>
    </w:p>
    <w:p w14:paraId="345A789D" w14:textId="77777777" w:rsidR="0009737A" w:rsidRPr="008B594F" w:rsidRDefault="0009737A" w:rsidP="0009737A">
      <w:pPr>
        <w:spacing w:after="0" w:line="240" w:lineRule="auto"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</w:p>
    <w:p w14:paraId="07E190B5" w14:textId="77777777" w:rsidR="003A62CB" w:rsidRDefault="003A62CB" w:rsidP="0009737A">
      <w:pPr>
        <w:spacing w:after="0" w:line="240" w:lineRule="auto"/>
        <w:jc w:val="center"/>
      </w:pPr>
    </w:p>
    <w:sectPr w:rsidR="003A62CB" w:rsidSect="00435FE7">
      <w:pgSz w:w="11906" w:h="16838"/>
      <w:pgMar w:top="426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UwMTW2MLGwsDRT0lEKTi0uzszPAykwrAUAw0QD0SwAAAA="/>
  </w:docVars>
  <w:rsids>
    <w:rsidRoot w:val="003A62CB"/>
    <w:rsid w:val="0009737A"/>
    <w:rsid w:val="003A62CB"/>
    <w:rsid w:val="009B2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B36AB"/>
  <w15:chartTrackingRefBased/>
  <w15:docId w15:val="{3959ABE4-A014-4AC5-9899-A59224C6B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2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2CB"/>
    <w:pPr>
      <w:spacing w:after="0" w:line="240" w:lineRule="auto"/>
    </w:pPr>
    <w:rPr>
      <w:rFonts w:eastAsiaTheme="minorEastAsia"/>
      <w:kern w:val="0"/>
      <w:lang w:eastAsia="pt-P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775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2</cp:revision>
  <cp:lastPrinted>2023-02-27T15:32:00Z</cp:lastPrinted>
  <dcterms:created xsi:type="dcterms:W3CDTF">2023-02-27T15:43:00Z</dcterms:created>
  <dcterms:modified xsi:type="dcterms:W3CDTF">2023-02-27T15:43:00Z</dcterms:modified>
</cp:coreProperties>
</file>